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511FFD06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9A234C">
        <w:rPr>
          <w:lang w:val="en-AU"/>
        </w:rPr>
        <w:t>9</w:t>
      </w:r>
      <w:r w:rsidR="009A234C" w:rsidRPr="009A234C">
        <w:rPr>
          <w:vertAlign w:val="superscript"/>
          <w:lang w:val="en-AU"/>
        </w:rPr>
        <w:t>th</w:t>
      </w:r>
      <w:r w:rsidR="00A02243">
        <w:t xml:space="preserve"> </w:t>
      </w:r>
      <w:r w:rsidR="003C5EA1">
        <w:t>May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3C5EA1" w:rsidRPr="002B51BF" w14:paraId="618B4328" w14:textId="77777777" w:rsidTr="006161BE">
        <w:tc>
          <w:tcPr>
            <w:tcW w:w="1384" w:type="dxa"/>
            <w:vAlign w:val="center"/>
          </w:tcPr>
          <w:p w14:paraId="42DF5163" w14:textId="77777777" w:rsidR="003C5EA1" w:rsidRPr="002B51BF" w:rsidRDefault="003C5EA1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0C422B7E" w14:textId="77777777" w:rsidR="003C5EA1" w:rsidRPr="002B51BF" w:rsidRDefault="003C5EA1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uhao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ang</w:t>
            </w:r>
          </w:p>
        </w:tc>
      </w:tr>
      <w:tr w:rsidR="003C5EA1" w:rsidRPr="002B51BF" w14:paraId="709856A2" w14:textId="77777777" w:rsidTr="006161BE">
        <w:tc>
          <w:tcPr>
            <w:tcW w:w="1384" w:type="dxa"/>
            <w:vAlign w:val="center"/>
          </w:tcPr>
          <w:p w14:paraId="369C5330" w14:textId="77777777" w:rsidR="003C5EA1" w:rsidRPr="002B51BF" w:rsidRDefault="003C5EA1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2630235E" w14:textId="77777777" w:rsidR="003C5EA1" w:rsidRPr="00664E1A" w:rsidRDefault="003C5EA1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1FC99934" w14:textId="77777777" w:rsidR="003C5EA1" w:rsidRDefault="003C5EA1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ingyu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ei</w:t>
            </w:r>
          </w:p>
          <w:p w14:paraId="14072162" w14:textId="77777777" w:rsidR="003C5EA1" w:rsidRPr="002B51BF" w:rsidRDefault="003C5EA1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F4727B2" w14:textId="5FFF63B9" w:rsidR="00965FF9" w:rsidRPr="003C5EA1" w:rsidRDefault="003C5EA1" w:rsidP="00965FF9">
      <w:pPr>
        <w:pStyle w:val="a3"/>
        <w:rPr>
          <w:lang w:val="en-AU"/>
        </w:rPr>
      </w:pPr>
      <w:r>
        <w:t>None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0F398AA3" w14:textId="36AF3E90" w:rsidR="009A234C" w:rsidRDefault="009A234C" w:rsidP="009A234C">
      <w:pPr>
        <w:pStyle w:val="a3"/>
        <w:numPr>
          <w:ilvl w:val="0"/>
          <w:numId w:val="14"/>
        </w:numPr>
      </w:pPr>
      <w:r>
        <w:t>Check task process</w:t>
      </w:r>
    </w:p>
    <w:p w14:paraId="2D884FBB" w14:textId="134B2642" w:rsidR="009A234C" w:rsidRDefault="009A234C" w:rsidP="009A234C">
      <w:pPr>
        <w:pStyle w:val="a3"/>
        <w:numPr>
          <w:ilvl w:val="0"/>
          <w:numId w:val="14"/>
        </w:numPr>
      </w:pPr>
      <w:r>
        <w:t>Prepare</w:t>
      </w:r>
      <w:r>
        <w:t xml:space="preserve"> to</w:t>
      </w:r>
      <w:r>
        <w:t xml:space="preserve"> upload milestone</w:t>
      </w:r>
      <w:r>
        <w:t xml:space="preserve"> files</w:t>
      </w:r>
      <w:r>
        <w:t xml:space="preserve"> and check </w:t>
      </w:r>
      <w:r>
        <w:t xml:space="preserve">project </w:t>
      </w:r>
      <w:r>
        <w:t>management files</w:t>
      </w:r>
    </w:p>
    <w:p w14:paraId="2FB25457" w14:textId="25D32781" w:rsidR="009A234C" w:rsidRDefault="009A234C" w:rsidP="009A234C">
      <w:pPr>
        <w:pStyle w:val="a3"/>
        <w:numPr>
          <w:ilvl w:val="0"/>
          <w:numId w:val="14"/>
        </w:numPr>
      </w:pPr>
      <w:r>
        <w:t>Assign milestone2 task</w:t>
      </w:r>
    </w:p>
    <w:p w14:paraId="58D9CD8B" w14:textId="77777777" w:rsidR="009A234C" w:rsidRDefault="009A234C" w:rsidP="009A234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71031752" w:rsidR="00A43FEB" w:rsidRPr="00D24FA6" w:rsidRDefault="003C5EA1" w:rsidP="004A446E">
      <w:pPr>
        <w:pStyle w:val="a3"/>
      </w:pPr>
      <w:proofErr w:type="spellStart"/>
      <w:r>
        <w:t>Yingyu</w:t>
      </w:r>
      <w:proofErr w:type="spellEnd"/>
      <w:r>
        <w:t xml:space="preserve"> will show us the </w:t>
      </w:r>
      <w:r w:rsidR="009A234C">
        <w:t>switch button</w:t>
      </w:r>
      <w:r w:rsidR="00450907">
        <w:t xml:space="preserve"> on homepage</w:t>
      </w:r>
      <w:r w:rsidR="00965FF9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6E43B" w14:textId="77777777" w:rsidR="00C2384D" w:rsidRDefault="00C2384D" w:rsidP="00DC7ED1">
      <w:r>
        <w:separator/>
      </w:r>
    </w:p>
  </w:endnote>
  <w:endnote w:type="continuationSeparator" w:id="0">
    <w:p w14:paraId="50FABC39" w14:textId="77777777" w:rsidR="00C2384D" w:rsidRDefault="00C2384D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0A54B" w14:textId="77777777" w:rsidR="00C2384D" w:rsidRDefault="00C2384D" w:rsidP="00DC7ED1">
      <w:r>
        <w:separator/>
      </w:r>
    </w:p>
  </w:footnote>
  <w:footnote w:type="continuationSeparator" w:id="0">
    <w:p w14:paraId="246FE589" w14:textId="77777777" w:rsidR="00C2384D" w:rsidRDefault="00C2384D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6D761DA"/>
    <w:multiLevelType w:val="hybridMultilevel"/>
    <w:tmpl w:val="63CAB4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1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562035"/>
    <w:multiLevelType w:val="hybridMultilevel"/>
    <w:tmpl w:val="8542CD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2061257">
    <w:abstractNumId w:val="10"/>
  </w:num>
  <w:num w:numId="2" w16cid:durableId="554658948">
    <w:abstractNumId w:val="2"/>
  </w:num>
  <w:num w:numId="3" w16cid:durableId="647512720">
    <w:abstractNumId w:val="8"/>
  </w:num>
  <w:num w:numId="4" w16cid:durableId="102651097">
    <w:abstractNumId w:val="11"/>
  </w:num>
  <w:num w:numId="5" w16cid:durableId="880558093">
    <w:abstractNumId w:val="0"/>
  </w:num>
  <w:num w:numId="6" w16cid:durableId="913509209">
    <w:abstractNumId w:val="12"/>
  </w:num>
  <w:num w:numId="7" w16cid:durableId="177012920">
    <w:abstractNumId w:val="9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7"/>
  </w:num>
  <w:num w:numId="11" w16cid:durableId="306786371">
    <w:abstractNumId w:val="6"/>
  </w:num>
  <w:num w:numId="12" w16cid:durableId="555357837">
    <w:abstractNumId w:val="5"/>
  </w:num>
  <w:num w:numId="13" w16cid:durableId="249430352">
    <w:abstractNumId w:val="13"/>
  </w:num>
  <w:num w:numId="14" w16cid:durableId="10663375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Ra1AM+1NNQsAAAA"/>
  </w:docVars>
  <w:rsids>
    <w:rsidRoot w:val="00ED12D9"/>
    <w:rsid w:val="00007F36"/>
    <w:rsid w:val="000220E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3C5EA1"/>
    <w:rsid w:val="00400665"/>
    <w:rsid w:val="00423EB2"/>
    <w:rsid w:val="00450907"/>
    <w:rsid w:val="004A446E"/>
    <w:rsid w:val="004E20F2"/>
    <w:rsid w:val="005155F3"/>
    <w:rsid w:val="005A5097"/>
    <w:rsid w:val="005C2FBD"/>
    <w:rsid w:val="006047E4"/>
    <w:rsid w:val="0061554F"/>
    <w:rsid w:val="00633784"/>
    <w:rsid w:val="00664E1A"/>
    <w:rsid w:val="00680052"/>
    <w:rsid w:val="006C783C"/>
    <w:rsid w:val="00714E21"/>
    <w:rsid w:val="00737223"/>
    <w:rsid w:val="00742804"/>
    <w:rsid w:val="007A7556"/>
    <w:rsid w:val="007D7DAC"/>
    <w:rsid w:val="008004DC"/>
    <w:rsid w:val="00805F00"/>
    <w:rsid w:val="008113C3"/>
    <w:rsid w:val="00834B08"/>
    <w:rsid w:val="00867A4E"/>
    <w:rsid w:val="008A4333"/>
    <w:rsid w:val="008F2B63"/>
    <w:rsid w:val="00953F27"/>
    <w:rsid w:val="00965FF9"/>
    <w:rsid w:val="009A234C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C02F3B"/>
    <w:rsid w:val="00C2384D"/>
    <w:rsid w:val="00CB502E"/>
    <w:rsid w:val="00CC7BFB"/>
    <w:rsid w:val="00D14953"/>
    <w:rsid w:val="00D160BF"/>
    <w:rsid w:val="00D24FA6"/>
    <w:rsid w:val="00D565BC"/>
    <w:rsid w:val="00D97C4F"/>
    <w:rsid w:val="00DC7ED1"/>
    <w:rsid w:val="00E047AF"/>
    <w:rsid w:val="00E51183"/>
    <w:rsid w:val="00EC27CE"/>
    <w:rsid w:val="00ED12D9"/>
    <w:rsid w:val="00FA4F50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46</cp:revision>
  <dcterms:created xsi:type="dcterms:W3CDTF">2022-03-12T08:47:00Z</dcterms:created>
  <dcterms:modified xsi:type="dcterms:W3CDTF">2022-06-05T09:44:00Z</dcterms:modified>
</cp:coreProperties>
</file>